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E76D2" w14:textId="77777777" w:rsidR="00551B47" w:rsidRPr="00551B47" w:rsidRDefault="00551B47" w:rsidP="00551B47">
      <w:pPr>
        <w:contextualSpacing/>
        <w:rPr>
          <w:b/>
        </w:rPr>
      </w:pPr>
      <w:r w:rsidRPr="00551B47">
        <w:rPr>
          <w:b/>
        </w:rPr>
        <w:t>ROOM #1 – Lifeguard Training &amp; Staff Safety</w:t>
      </w:r>
    </w:p>
    <w:p w14:paraId="492157EA" w14:textId="77777777" w:rsidR="00551B47" w:rsidRDefault="00551B47" w:rsidP="00551B47">
      <w:pPr>
        <w:pStyle w:val="ListParagraph"/>
        <w:numPr>
          <w:ilvl w:val="0"/>
          <w:numId w:val="4"/>
        </w:numPr>
      </w:pPr>
      <w:r w:rsidRPr="00551B47">
        <w:t>Staff Safety</w:t>
      </w:r>
    </w:p>
    <w:p w14:paraId="1F368F24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 xml:space="preserve">Minimize risk for patrons and Lifeguards by screening patrons upon entering the facility (temperature checks and </w:t>
      </w:r>
      <w:r>
        <w:t>questioning)</w:t>
      </w:r>
    </w:p>
    <w:p w14:paraId="0B1E1779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>Lowering capacity limi</w:t>
      </w:r>
      <w:r>
        <w:t>ts</w:t>
      </w:r>
    </w:p>
    <w:p w14:paraId="1C7723B3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 xml:space="preserve">Markings on pool deck for </w:t>
      </w:r>
      <w:proofErr w:type="gramStart"/>
      <w:r w:rsidRPr="00551B47">
        <w:t>six foot</w:t>
      </w:r>
      <w:proofErr w:type="gramEnd"/>
      <w:r w:rsidRPr="00551B47">
        <w:t xml:space="preserve"> distance from Lifeguard stations (especially roving stations</w:t>
      </w:r>
      <w:r>
        <w:t>)</w:t>
      </w:r>
    </w:p>
    <w:p w14:paraId="21A139FC" w14:textId="77777777" w:rsidR="00551B47" w:rsidRPr="00551B47" w:rsidRDefault="00551B47" w:rsidP="00551B47">
      <w:pPr>
        <w:pStyle w:val="ListParagraph"/>
        <w:numPr>
          <w:ilvl w:val="1"/>
          <w:numId w:val="4"/>
        </w:numPr>
      </w:pPr>
      <w:r w:rsidRPr="00551B47">
        <w:t xml:space="preserve">Can and should lifeguards wear face masks? (possibly quick to remove masks, such as </w:t>
      </w:r>
      <w:proofErr w:type="spellStart"/>
      <w:r w:rsidRPr="00551B47">
        <w:t>velcro</w:t>
      </w:r>
      <w:proofErr w:type="spellEnd"/>
      <w:r w:rsidRPr="00551B47">
        <w:t xml:space="preserve"> or elastic)</w:t>
      </w:r>
    </w:p>
    <w:p w14:paraId="413A359D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>NO MASKS IN THE WATE</w:t>
      </w:r>
      <w:r>
        <w:t>R</w:t>
      </w:r>
    </w:p>
    <w:p w14:paraId="7127A34C" w14:textId="77777777" w:rsidR="00551B47" w:rsidRDefault="00551B47" w:rsidP="00551B47">
      <w:pPr>
        <w:pStyle w:val="ListParagraph"/>
        <w:numPr>
          <w:ilvl w:val="1"/>
          <w:numId w:val="4"/>
        </w:numPr>
      </w:pPr>
      <w:r>
        <w:t>S</w:t>
      </w:r>
      <w:r w:rsidRPr="00551B47">
        <w:t>ome companies are producing face masks they may be worn in the water (nobody seems too confident in them</w:t>
      </w:r>
      <w:r>
        <w:t>)</w:t>
      </w:r>
    </w:p>
    <w:p w14:paraId="18B07D98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 xml:space="preserve">Lifeguards possibly wear face masks while not in rotation (should be masks that are quick to remove in the event of an </w:t>
      </w:r>
      <w:proofErr w:type="gramStart"/>
      <w:r w:rsidRPr="00551B47">
        <w:t>emergency)(</w:t>
      </w:r>
      <w:proofErr w:type="gramEnd"/>
      <w:r w:rsidRPr="00551B47">
        <w:t xml:space="preserve">elastic or </w:t>
      </w:r>
      <w:proofErr w:type="spellStart"/>
      <w:r>
        <w:t>velcro</w:t>
      </w:r>
      <w:proofErr w:type="spellEnd"/>
      <w:r>
        <w:t>)</w:t>
      </w:r>
    </w:p>
    <w:p w14:paraId="45CEE1BF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>Is there a different mode of signaling (besides whistles) (bull horn, button sounding alarm)</w:t>
      </w:r>
      <w:r>
        <w:t>?</w:t>
      </w:r>
    </w:p>
    <w:p w14:paraId="2CB738B3" w14:textId="77777777" w:rsidR="00551B47" w:rsidRDefault="00551B47" w:rsidP="00551B47">
      <w:pPr>
        <w:pStyle w:val="ListParagraph"/>
        <w:numPr>
          <w:ilvl w:val="0"/>
          <w:numId w:val="4"/>
        </w:numPr>
      </w:pPr>
      <w:r w:rsidRPr="00551B47">
        <w:t>Lifeguard Trainin</w:t>
      </w:r>
      <w:r>
        <w:t>g</w:t>
      </w:r>
    </w:p>
    <w:p w14:paraId="0C06FC7A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>Virtual training as much as possibl</w:t>
      </w:r>
      <w:r>
        <w:t>e</w:t>
      </w:r>
    </w:p>
    <w:p w14:paraId="031098CF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>Consensus is training is too important to dismiss upon opening a facilit</w:t>
      </w:r>
      <w:r>
        <w:t>y</w:t>
      </w:r>
    </w:p>
    <w:p w14:paraId="2EC2F16D" w14:textId="77777777" w:rsidR="00551B47" w:rsidRDefault="00551B47" w:rsidP="00551B47">
      <w:pPr>
        <w:pStyle w:val="ListParagraph"/>
        <w:numPr>
          <w:ilvl w:val="1"/>
          <w:numId w:val="4"/>
        </w:numPr>
      </w:pPr>
      <w:proofErr w:type="gramStart"/>
      <w:r w:rsidRPr="00551B47">
        <w:t>Again</w:t>
      </w:r>
      <w:proofErr w:type="gramEnd"/>
      <w:r w:rsidRPr="00551B47">
        <w:t xml:space="preserve"> limit exposure by screening trainees (temp and questionnair</w:t>
      </w:r>
      <w:r>
        <w:t>e)</w:t>
      </w:r>
    </w:p>
    <w:p w14:paraId="07B4AD3B" w14:textId="77777777" w:rsidR="00551B47" w:rsidRDefault="00551B47" w:rsidP="00551B47">
      <w:pPr>
        <w:pStyle w:val="ListParagraph"/>
        <w:numPr>
          <w:ilvl w:val="0"/>
          <w:numId w:val="4"/>
        </w:numPr>
      </w:pPr>
      <w:r w:rsidRPr="00551B47">
        <w:t>Preparation for opening?</w:t>
      </w:r>
    </w:p>
    <w:p w14:paraId="3966779E" w14:textId="77777777" w:rsidR="00551B47" w:rsidRDefault="00551B47" w:rsidP="00551B47">
      <w:pPr>
        <w:pStyle w:val="ListParagraph"/>
        <w:numPr>
          <w:ilvl w:val="1"/>
          <w:numId w:val="4"/>
        </w:numPr>
      </w:pPr>
      <w:r w:rsidRPr="00551B47">
        <w:t>Create your “must haves” and educate management on what you NEED prior to opening (i.e. first aid supplies, gloves, etc.)</w:t>
      </w:r>
    </w:p>
    <w:p w14:paraId="2B07B14E" w14:textId="77777777" w:rsidR="00551B47" w:rsidRPr="00551B47" w:rsidRDefault="00551B47" w:rsidP="00551B47">
      <w:pPr>
        <w:pStyle w:val="ListParagraph"/>
        <w:numPr>
          <w:ilvl w:val="1"/>
          <w:numId w:val="4"/>
        </w:numPr>
      </w:pPr>
      <w:r w:rsidRPr="00551B47">
        <w:t>Don’t get caught up on creating something set to specific dates, just create a timeline and focus on the amount of time you need to prepare facility and staff</w:t>
      </w:r>
    </w:p>
    <w:p w14:paraId="6129CD0F" w14:textId="77777777" w:rsidR="00551B47" w:rsidRDefault="00551B47">
      <w:pPr>
        <w:contextualSpacing/>
        <w:rPr>
          <w:b/>
        </w:rPr>
      </w:pPr>
    </w:p>
    <w:p w14:paraId="1BAC9C7B" w14:textId="77777777" w:rsidR="00551B47" w:rsidRDefault="00551B47">
      <w:pPr>
        <w:contextualSpacing/>
        <w:rPr>
          <w:b/>
        </w:rPr>
      </w:pPr>
      <w:r>
        <w:rPr>
          <w:b/>
        </w:rPr>
        <w:t>ROOM #2 – Swim Lessons</w:t>
      </w:r>
    </w:p>
    <w:p w14:paraId="47FBE0F7" w14:textId="77777777" w:rsidR="000E5776" w:rsidRDefault="000E5776" w:rsidP="000E5776">
      <w:pPr>
        <w:pStyle w:val="ListParagraph"/>
        <w:numPr>
          <w:ilvl w:val="0"/>
          <w:numId w:val="2"/>
        </w:numPr>
      </w:pPr>
      <w:r>
        <w:t xml:space="preserve">Station-based lessons </w:t>
      </w:r>
    </w:p>
    <w:p w14:paraId="24F24C1C" w14:textId="77777777" w:rsidR="000E5776" w:rsidRDefault="000E5776" w:rsidP="000E5776">
      <w:pPr>
        <w:pStyle w:val="ListParagraph"/>
        <w:numPr>
          <w:ilvl w:val="1"/>
          <w:numId w:val="2"/>
        </w:numPr>
      </w:pPr>
      <w:r>
        <w:t>Each station has 1 instructor that goes over 1 skill, such as floating</w:t>
      </w:r>
    </w:p>
    <w:p w14:paraId="7E5E829E" w14:textId="77777777" w:rsidR="000E5776" w:rsidRDefault="000E5776" w:rsidP="000E5776">
      <w:pPr>
        <w:pStyle w:val="ListParagraph"/>
        <w:numPr>
          <w:ilvl w:val="1"/>
          <w:numId w:val="2"/>
        </w:numPr>
      </w:pPr>
      <w:r>
        <w:t>Parent is in the water with child and they go through each station like a progression of skills</w:t>
      </w:r>
    </w:p>
    <w:p w14:paraId="0AC5ED4D" w14:textId="77777777" w:rsidR="000E5776" w:rsidRDefault="000E5776" w:rsidP="000E5776">
      <w:pPr>
        <w:pStyle w:val="ListParagraph"/>
        <w:numPr>
          <w:ilvl w:val="0"/>
          <w:numId w:val="2"/>
        </w:numPr>
      </w:pPr>
      <w:r>
        <w:t>Offer different levels at different pools</w:t>
      </w:r>
    </w:p>
    <w:p w14:paraId="662D46DC" w14:textId="77777777" w:rsidR="000E5776" w:rsidRDefault="000E5776" w:rsidP="000E5776">
      <w:pPr>
        <w:pStyle w:val="ListParagraph"/>
        <w:numPr>
          <w:ilvl w:val="1"/>
          <w:numId w:val="2"/>
        </w:numPr>
      </w:pPr>
      <w:r>
        <w:t>For example, teach lower levels at your shallower pools</w:t>
      </w:r>
    </w:p>
    <w:p w14:paraId="72046659" w14:textId="77777777" w:rsidR="000E5776" w:rsidRDefault="000E5776" w:rsidP="000E5776">
      <w:pPr>
        <w:pStyle w:val="ListParagraph"/>
        <w:numPr>
          <w:ilvl w:val="0"/>
          <w:numId w:val="2"/>
        </w:numPr>
      </w:pPr>
      <w:r>
        <w:t>Offer more semi-private / private lessons</w:t>
      </w:r>
    </w:p>
    <w:p w14:paraId="2DD74AE9" w14:textId="77777777" w:rsidR="000E5776" w:rsidRDefault="000E5776" w:rsidP="000E5776">
      <w:pPr>
        <w:pStyle w:val="ListParagraph"/>
        <w:numPr>
          <w:ilvl w:val="1"/>
          <w:numId w:val="2"/>
        </w:numPr>
      </w:pPr>
      <w:r>
        <w:t>Have less class time and less days due to more 1 on 1 time with instructors</w:t>
      </w:r>
    </w:p>
    <w:p w14:paraId="376199BF" w14:textId="77777777" w:rsidR="000E5776" w:rsidRDefault="000E5776" w:rsidP="000E5776">
      <w:pPr>
        <w:pStyle w:val="ListParagraph"/>
        <w:numPr>
          <w:ilvl w:val="0"/>
          <w:numId w:val="2"/>
        </w:numPr>
      </w:pPr>
      <w:r>
        <w:t>Use extra staff to watch the siblings that are not in lessons (since the parent is in the water with the child in the class)</w:t>
      </w:r>
    </w:p>
    <w:p w14:paraId="36540AB4" w14:textId="77777777" w:rsidR="000E5776" w:rsidRDefault="000E5776" w:rsidP="000E5776">
      <w:r>
        <w:t xml:space="preserve">Concerns to </w:t>
      </w:r>
      <w:r w:rsidR="007F19FA">
        <w:t>think about</w:t>
      </w:r>
      <w:r>
        <w:t>:</w:t>
      </w:r>
    </w:p>
    <w:p w14:paraId="512B7ED2" w14:textId="77777777" w:rsidR="000E5776" w:rsidRDefault="000E5776" w:rsidP="000E5776">
      <w:pPr>
        <w:pStyle w:val="ListParagraph"/>
        <w:numPr>
          <w:ilvl w:val="0"/>
          <w:numId w:val="3"/>
        </w:numPr>
      </w:pPr>
      <w:r>
        <w:lastRenderedPageBreak/>
        <w:t>How to make sure your lessons are still high quality</w:t>
      </w:r>
    </w:p>
    <w:p w14:paraId="0CAD198E" w14:textId="77777777" w:rsidR="000E5776" w:rsidRDefault="000E5776" w:rsidP="000E5776">
      <w:pPr>
        <w:pStyle w:val="ListParagraph"/>
        <w:numPr>
          <w:ilvl w:val="0"/>
          <w:numId w:val="3"/>
        </w:numPr>
      </w:pPr>
      <w:r>
        <w:t>How to handle space limitations</w:t>
      </w:r>
    </w:p>
    <w:p w14:paraId="67BA1933" w14:textId="77777777" w:rsidR="000E5776" w:rsidRDefault="000E5776" w:rsidP="000E5776">
      <w:pPr>
        <w:pStyle w:val="ListParagraph"/>
        <w:numPr>
          <w:ilvl w:val="0"/>
          <w:numId w:val="3"/>
        </w:numPr>
      </w:pPr>
      <w:r>
        <w:t>How to accommodate parents who have several kids and can’t be in the water with all of them at the same time</w:t>
      </w:r>
    </w:p>
    <w:p w14:paraId="6965B7B4" w14:textId="77777777" w:rsidR="000E5776" w:rsidRDefault="000E5776" w:rsidP="000E5776">
      <w:pPr>
        <w:pStyle w:val="ListParagraph"/>
        <w:numPr>
          <w:ilvl w:val="0"/>
          <w:numId w:val="3"/>
        </w:numPr>
      </w:pPr>
      <w:r>
        <w:t>Do you focus on lower levels because your priority is teaching kids how to</w:t>
      </w:r>
      <w:r w:rsidR="007F19FA">
        <w:t xml:space="preserve"> swim </w:t>
      </w:r>
      <w:r>
        <w:t xml:space="preserve">or do you focus on higher levels because </w:t>
      </w:r>
      <w:r w:rsidR="007F19FA">
        <w:t xml:space="preserve">they’re easier for </w:t>
      </w:r>
      <w:r>
        <w:t xml:space="preserve">the instructor </w:t>
      </w:r>
      <w:r w:rsidR="007F19FA">
        <w:t>to</w:t>
      </w:r>
      <w:r>
        <w:t xml:space="preserve"> ma</w:t>
      </w:r>
      <w:r w:rsidR="007F19FA">
        <w:t>intain social distancing?</w:t>
      </w:r>
    </w:p>
    <w:p w14:paraId="7E457018" w14:textId="77777777" w:rsidR="007F19FA" w:rsidRDefault="007F19FA" w:rsidP="000E5776">
      <w:pPr>
        <w:pStyle w:val="ListParagraph"/>
        <w:numPr>
          <w:ilvl w:val="0"/>
          <w:numId w:val="3"/>
        </w:numPr>
      </w:pPr>
      <w:r>
        <w:t>Is it worth running swim lessons at such a limited capacity?</w:t>
      </w:r>
    </w:p>
    <w:p w14:paraId="48EA44A6" w14:textId="77777777" w:rsidR="00386FAF" w:rsidRDefault="00386FAF" w:rsidP="00386FAF"/>
    <w:p w14:paraId="5E587EED" w14:textId="77777777" w:rsidR="00386FAF" w:rsidRDefault="00386FAF" w:rsidP="00386FAF">
      <w:pPr>
        <w:rPr>
          <w:b/>
        </w:rPr>
      </w:pPr>
      <w:r>
        <w:rPr>
          <w:b/>
        </w:rPr>
        <w:t>ROOM #</w:t>
      </w:r>
      <w:r w:rsidR="002F56D1">
        <w:rPr>
          <w:b/>
        </w:rPr>
        <w:t>3</w:t>
      </w:r>
      <w:r>
        <w:rPr>
          <w:b/>
        </w:rPr>
        <w:t xml:space="preserve"> Lap Swim and Water Exercise</w:t>
      </w:r>
    </w:p>
    <w:p w14:paraId="040A3626" w14:textId="77777777" w:rsidR="00386FAF" w:rsidRDefault="00386FAF" w:rsidP="008D4CF2">
      <w:pPr>
        <w:pStyle w:val="ListParagraph"/>
        <w:numPr>
          <w:ilvl w:val="0"/>
          <w:numId w:val="5"/>
        </w:numPr>
      </w:pPr>
      <w:r>
        <w:t>Lap Swim</w:t>
      </w:r>
    </w:p>
    <w:p w14:paraId="16CC0070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Register for specific timeframes (ex. half hour timeframe) and set amount per timeframe based on number of lanes</w:t>
      </w:r>
    </w:p>
    <w:p w14:paraId="2B3977BE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Limit amount of time folks can swim</w:t>
      </w:r>
    </w:p>
    <w:p w14:paraId="56B3908F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Line up and wait at gate, as person leaves, person is let in.</w:t>
      </w:r>
    </w:p>
    <w:p w14:paraId="41BDA44D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2 swimmers per lane but start on opposite ends of the pool</w:t>
      </w:r>
    </w:p>
    <w:p w14:paraId="2354FC76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1 swimmer per lane and remind to swim down middle of lane</w:t>
      </w:r>
    </w:p>
    <w:p w14:paraId="0E65F038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Use every other lane</w:t>
      </w:r>
    </w:p>
    <w:p w14:paraId="77BD5468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Extend lap swim time as other programming is cut back</w:t>
      </w:r>
    </w:p>
    <w:p w14:paraId="355BFF3C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If have multiple pools, and one doesn’t usually offer lap swim, utilize it to spread swimmers out</w:t>
      </w:r>
    </w:p>
    <w:p w14:paraId="255B788A" w14:textId="77777777" w:rsidR="00386FAF" w:rsidRDefault="00386FAF" w:rsidP="003C1150">
      <w:pPr>
        <w:pStyle w:val="ListParagraph"/>
        <w:numPr>
          <w:ilvl w:val="0"/>
          <w:numId w:val="5"/>
        </w:numPr>
      </w:pPr>
      <w:r>
        <w:t>Water Exercise</w:t>
      </w:r>
    </w:p>
    <w:p w14:paraId="412C1482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Increase number of classes</w:t>
      </w:r>
    </w:p>
    <w:p w14:paraId="531B98EA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Decrease max number of participants to allow for distancing</w:t>
      </w:r>
    </w:p>
    <w:p w14:paraId="64C6331B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Bring your own equipment</w:t>
      </w:r>
    </w:p>
    <w:p w14:paraId="22A37471" w14:textId="77777777" w:rsidR="00386FAF" w:rsidRDefault="00386FAF" w:rsidP="00386FAF">
      <w:pPr>
        <w:pStyle w:val="ListParagraph"/>
        <w:numPr>
          <w:ilvl w:val="1"/>
          <w:numId w:val="5"/>
        </w:numPr>
      </w:pPr>
      <w:proofErr w:type="gramStart"/>
      <w:r>
        <w:t>Instructor</w:t>
      </w:r>
      <w:proofErr w:type="gramEnd"/>
      <w:r>
        <w:t xml:space="preserve"> teach from deck</w:t>
      </w:r>
    </w:p>
    <w:p w14:paraId="73B6E086" w14:textId="77777777" w:rsidR="00386FAF" w:rsidRDefault="00386FAF" w:rsidP="00386FAF">
      <w:pPr>
        <w:pStyle w:val="ListParagraph"/>
        <w:numPr>
          <w:ilvl w:val="1"/>
          <w:numId w:val="5"/>
        </w:numPr>
      </w:pPr>
      <w:r>
        <w:t>Instructor to limit or restrict “traveling” movements, keep participants in their spot</w:t>
      </w:r>
    </w:p>
    <w:p w14:paraId="49D06DD7" w14:textId="77777777" w:rsidR="002F56D1" w:rsidRDefault="002F56D1" w:rsidP="002F56D1">
      <w:pPr>
        <w:rPr>
          <w:b/>
        </w:rPr>
      </w:pPr>
      <w:r>
        <w:rPr>
          <w:b/>
        </w:rPr>
        <w:t>ROOM #</w:t>
      </w:r>
      <w:proofErr w:type="gramStart"/>
      <w:r>
        <w:rPr>
          <w:b/>
        </w:rPr>
        <w:t>4  Open</w:t>
      </w:r>
      <w:proofErr w:type="gramEnd"/>
      <w:r>
        <w:rPr>
          <w:b/>
        </w:rPr>
        <w:t xml:space="preserve"> Swim/Pool Rentals</w:t>
      </w:r>
    </w:p>
    <w:p w14:paraId="5C12A001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Lower bathing load (ex. 50% or 25%)</w:t>
      </w:r>
    </w:p>
    <w:p w14:paraId="51912A77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Marketing and signage for guidelines</w:t>
      </w:r>
    </w:p>
    <w:p w14:paraId="49170AD8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Don’t want to have lifeguards in charge of social distancing, so possibly have additional staff to enforce</w:t>
      </w:r>
    </w:p>
    <w:p w14:paraId="1407E4BA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Front line/pool cashiers to help remind patrons of social distancing</w:t>
      </w:r>
    </w:p>
    <w:p w14:paraId="0DDE6866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Send out protocols on social media/emails prior to opening</w:t>
      </w:r>
    </w:p>
    <w:p w14:paraId="2857C6B5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Lower numbers of guests allowed for pool rentals</w:t>
      </w:r>
    </w:p>
    <w:p w14:paraId="4A6EC354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>Look into providing sign up for open swim – they register online and answer health questions prior to attending</w:t>
      </w:r>
    </w:p>
    <w:p w14:paraId="1648427D" w14:textId="77777777" w:rsidR="002F56D1" w:rsidRDefault="002F56D1" w:rsidP="002F56D1">
      <w:pPr>
        <w:pStyle w:val="ListParagraph"/>
        <w:numPr>
          <w:ilvl w:val="0"/>
          <w:numId w:val="7"/>
        </w:numPr>
      </w:pPr>
      <w:proofErr w:type="spellStart"/>
      <w:r>
        <w:t>Activenet</w:t>
      </w:r>
      <w:proofErr w:type="spellEnd"/>
      <w:r>
        <w:t xml:space="preserve"> possibly has a feature to offer sign up</w:t>
      </w:r>
    </w:p>
    <w:p w14:paraId="6D2B6822" w14:textId="77777777" w:rsidR="002F56D1" w:rsidRDefault="002F56D1" w:rsidP="002F56D1">
      <w:pPr>
        <w:pStyle w:val="ListParagraph"/>
        <w:numPr>
          <w:ilvl w:val="0"/>
          <w:numId w:val="7"/>
        </w:numPr>
      </w:pPr>
      <w:r>
        <w:t xml:space="preserve">Provide buffer time in between rentals </w:t>
      </w:r>
      <w:r w:rsidR="00850ACC">
        <w:t xml:space="preserve">for cleaning/sanitizing </w:t>
      </w:r>
    </w:p>
    <w:p w14:paraId="3546DF6E" w14:textId="77777777" w:rsidR="002F56D1" w:rsidRDefault="002F56D1" w:rsidP="002F56D1">
      <w:pPr>
        <w:rPr>
          <w:b/>
        </w:rPr>
      </w:pPr>
    </w:p>
    <w:p w14:paraId="7AF65B32" w14:textId="77777777" w:rsidR="002F56D1" w:rsidRDefault="002F56D1" w:rsidP="00C20367">
      <w:pPr>
        <w:rPr>
          <w:b/>
        </w:rPr>
      </w:pPr>
    </w:p>
    <w:p w14:paraId="58157E01" w14:textId="77777777" w:rsidR="00C20367" w:rsidRDefault="00C20367" w:rsidP="00C20367">
      <w:pPr>
        <w:rPr>
          <w:b/>
        </w:rPr>
      </w:pPr>
      <w:r>
        <w:rPr>
          <w:b/>
        </w:rPr>
        <w:t>ROOM #5 Swim Team/Competitive Teams</w:t>
      </w:r>
    </w:p>
    <w:p w14:paraId="4B8FDB7B" w14:textId="77777777" w:rsidR="00C20367" w:rsidRDefault="00C20367" w:rsidP="00695834">
      <w:pPr>
        <w:pStyle w:val="ListParagraph"/>
        <w:numPr>
          <w:ilvl w:val="0"/>
          <w:numId w:val="7"/>
        </w:numPr>
      </w:pPr>
      <w:r w:rsidRPr="00C20367">
        <w:t>Ideas for still having a Rec Team</w:t>
      </w:r>
    </w:p>
    <w:p w14:paraId="68E3E5D5" w14:textId="77777777" w:rsidR="00C20367" w:rsidRDefault="00C20367" w:rsidP="00C20367">
      <w:pPr>
        <w:pStyle w:val="ListParagraph"/>
        <w:numPr>
          <w:ilvl w:val="1"/>
          <w:numId w:val="7"/>
        </w:numPr>
      </w:pPr>
      <w:r>
        <w:t>L</w:t>
      </w:r>
      <w:r w:rsidRPr="00C20367">
        <w:t>imiting the number of kids on a time at a time fram</w:t>
      </w:r>
      <w:r>
        <w:t>e</w:t>
      </w:r>
    </w:p>
    <w:p w14:paraId="09F508A7" w14:textId="77777777" w:rsidR="00C20367" w:rsidRDefault="00C20367" w:rsidP="00C20367">
      <w:pPr>
        <w:pStyle w:val="ListParagraph"/>
        <w:numPr>
          <w:ilvl w:val="1"/>
          <w:numId w:val="7"/>
        </w:numPr>
      </w:pPr>
      <w:r w:rsidRPr="00C20367">
        <w:t>Spreading out the time frames for Rec Team</w:t>
      </w:r>
    </w:p>
    <w:p w14:paraId="1859B434" w14:textId="77777777" w:rsidR="00C20367" w:rsidRDefault="00C20367" w:rsidP="00C20367">
      <w:pPr>
        <w:pStyle w:val="ListParagraph"/>
        <w:numPr>
          <w:ilvl w:val="1"/>
          <w:numId w:val="7"/>
        </w:numPr>
      </w:pPr>
      <w:r w:rsidRPr="00C20367">
        <w:t>No meets</w:t>
      </w:r>
    </w:p>
    <w:p w14:paraId="4462F7F2" w14:textId="77777777" w:rsidR="00C20367" w:rsidRDefault="00C20367" w:rsidP="00C20367">
      <w:pPr>
        <w:pStyle w:val="ListParagraph"/>
        <w:numPr>
          <w:ilvl w:val="1"/>
          <w:numId w:val="7"/>
        </w:numPr>
      </w:pPr>
      <w:r w:rsidRPr="00C20367">
        <w:t>Discount rate since there will not be meets</w:t>
      </w:r>
    </w:p>
    <w:p w14:paraId="23CEDC94" w14:textId="77777777" w:rsidR="00C20367" w:rsidRDefault="00C20367" w:rsidP="00C20367">
      <w:pPr>
        <w:pStyle w:val="ListParagraph"/>
        <w:numPr>
          <w:ilvl w:val="1"/>
          <w:numId w:val="7"/>
        </w:numPr>
      </w:pPr>
      <w:r w:rsidRPr="00C20367">
        <w:t>Have two kids per lane and have them start on opposite ends</w:t>
      </w:r>
    </w:p>
    <w:p w14:paraId="51F0CF30" w14:textId="77777777" w:rsidR="00C20367" w:rsidRDefault="00C20367" w:rsidP="00C20367">
      <w:pPr>
        <w:pStyle w:val="ListParagraph"/>
        <w:numPr>
          <w:ilvl w:val="1"/>
          <w:numId w:val="7"/>
        </w:numPr>
      </w:pPr>
      <w:r w:rsidRPr="00C20367">
        <w:t>Kids spaced out along lane lines 6 ft apart (USA Swimming Recommendation)</w:t>
      </w:r>
    </w:p>
    <w:p w14:paraId="1E4951D6" w14:textId="77777777" w:rsidR="00C20367" w:rsidRPr="00C20367" w:rsidRDefault="00C20367" w:rsidP="00C20367">
      <w:pPr>
        <w:pStyle w:val="ListParagraph"/>
        <w:numPr>
          <w:ilvl w:val="1"/>
          <w:numId w:val="7"/>
        </w:numPr>
      </w:pPr>
      <w:r w:rsidRPr="00C20367">
        <w:t>Cut the max participants in half or whatever size you need to satisfy social distancing rules</w:t>
      </w:r>
    </w:p>
    <w:sectPr w:rsidR="00C20367" w:rsidRPr="00C20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210F7"/>
    <w:multiLevelType w:val="hybridMultilevel"/>
    <w:tmpl w:val="ED5A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15E8E"/>
    <w:multiLevelType w:val="hybridMultilevel"/>
    <w:tmpl w:val="892CF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C5446"/>
    <w:multiLevelType w:val="hybridMultilevel"/>
    <w:tmpl w:val="6EA410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B3EF5"/>
    <w:multiLevelType w:val="hybridMultilevel"/>
    <w:tmpl w:val="D89C69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F1F8A"/>
    <w:multiLevelType w:val="hybridMultilevel"/>
    <w:tmpl w:val="76CCD0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6E72883"/>
    <w:multiLevelType w:val="hybridMultilevel"/>
    <w:tmpl w:val="A4A2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D5266"/>
    <w:multiLevelType w:val="hybridMultilevel"/>
    <w:tmpl w:val="8480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TIwsDAwMzAxMzdW0lEKTi0uzszPAykwrAUAWwob2SwAAAA="/>
  </w:docVars>
  <w:rsids>
    <w:rsidRoot w:val="000E5776"/>
    <w:rsid w:val="000E5776"/>
    <w:rsid w:val="00251543"/>
    <w:rsid w:val="002F56D1"/>
    <w:rsid w:val="00386FAF"/>
    <w:rsid w:val="00551B47"/>
    <w:rsid w:val="007F19FA"/>
    <w:rsid w:val="00850ACC"/>
    <w:rsid w:val="00C20367"/>
    <w:rsid w:val="00D2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3D314"/>
  <w15:docId w15:val="{0BDAC5AE-BACF-4985-BC2E-FA7F2E6C5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0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32190A57DAF4D9EBDD7D457216B9B" ma:contentTypeVersion="13" ma:contentTypeDescription="Create a new document." ma:contentTypeScope="" ma:versionID="7ae9fc91fc83c3d0227acd55e7c99c3a">
  <xsd:schema xmlns:xsd="http://www.w3.org/2001/XMLSchema" xmlns:xs="http://www.w3.org/2001/XMLSchema" xmlns:p="http://schemas.microsoft.com/office/2006/metadata/properties" xmlns:ns3="1b4b979b-b0a8-4402-89af-e25819069b21" xmlns:ns4="e1506828-b1c3-4905-ac82-872e1726c300" targetNamespace="http://schemas.microsoft.com/office/2006/metadata/properties" ma:root="true" ma:fieldsID="810fdea0c5c5c6b41565644fcc2316da" ns3:_="" ns4:_="">
    <xsd:import namespace="1b4b979b-b0a8-4402-89af-e25819069b21"/>
    <xsd:import namespace="e1506828-b1c3-4905-ac82-872e1726c3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b979b-b0a8-4402-89af-e25819069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06828-b1c3-4905-ac82-872e1726c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84BA19-5E3B-4C42-85E4-693D77DAC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b979b-b0a8-4402-89af-e25819069b21"/>
    <ds:schemaRef ds:uri="e1506828-b1c3-4905-ac82-872e1726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95978C-2F04-4965-8F11-ABF37B82F6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ED844A-FE79-4BB3-BADB-2313C463FB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0</Words>
  <Characters>3538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J</dc:creator>
  <cp:lastModifiedBy>Samantha Coffman</cp:lastModifiedBy>
  <cp:revision>2</cp:revision>
  <dcterms:created xsi:type="dcterms:W3CDTF">2020-04-23T19:00:00Z</dcterms:created>
  <dcterms:modified xsi:type="dcterms:W3CDTF">2020-04-2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32190A57DAF4D9EBDD7D457216B9B</vt:lpwstr>
  </property>
</Properties>
</file>